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939E5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6BDEF575" w14:textId="1162BD5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N</w:t>
      </w:r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orfolk, VA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="001C3C7A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757.828.5756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637B7FAA" w14:textId="5150C83D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</w:t>
      </w:r>
      <w:proofErr w:type="gramStart"/>
      <w:r w:rsidRPr="00B3628B">
        <w:rPr>
          <w:rFonts w:ascii="Calibri" w:eastAsia="MS Mincho" w:hAnsi="Calibri" w:cs="Calibri"/>
          <w:b/>
          <w:smallCaps/>
          <w:sz w:val="22"/>
          <w:szCs w:val="22"/>
        </w:rPr>
        <w:t>/</w:t>
      </w:r>
      <w:r w:rsidR="004973CB">
        <w:rPr>
          <w:rFonts w:ascii="Calibri" w:eastAsia="MS Mincho" w:hAnsi="Calibri" w:cs="Calibri"/>
          <w:b/>
          <w:smallCaps/>
          <w:sz w:val="22"/>
          <w:szCs w:val="22"/>
        </w:rPr>
        <w:t xml:space="preserve">  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proofErr w:type="gramEnd"/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 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AmandaMWilliams</w:t>
      </w:r>
    </w:p>
    <w:p w14:paraId="13DD87D5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34B0BF83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7BAFC2DA" w14:textId="1B62A7E1" w:rsidR="008B37B0" w:rsidRDefault="008B37B0" w:rsidP="00E42F80">
      <w:pPr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</w:t>
      </w:r>
      <w:r w:rsidR="00756DDB">
        <w:rPr>
          <w:rFonts w:ascii="Calibri" w:eastAsia="MS Mincho" w:hAnsi="Calibri" w:cs="Calibri"/>
          <w:sz w:val="22"/>
          <w:szCs w:val="22"/>
        </w:rPr>
        <w:t xml:space="preserve"> implementing solutions</w:t>
      </w:r>
      <w:r w:rsidRPr="007E1CC8">
        <w:rPr>
          <w:rFonts w:ascii="Calibri" w:eastAsia="MS Mincho" w:hAnsi="Calibri" w:cs="Calibri"/>
          <w:sz w:val="22"/>
          <w:szCs w:val="22"/>
        </w:rPr>
        <w:t xml:space="preserve"> as a Software Developer. Major experience lies in customer service and working in cross-functional teams bringing about fundamental change and process improvement.</w:t>
      </w:r>
    </w:p>
    <w:p w14:paraId="32CF2A85" w14:textId="77777777" w:rsidR="00631826" w:rsidRPr="007629DA" w:rsidRDefault="00631826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</w:p>
    <w:p w14:paraId="20D3233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5EFB2FA0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655EF8DF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default" r:id="rId9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1"/>
        <w:gridCol w:w="3055"/>
        <w:gridCol w:w="3923"/>
      </w:tblGrid>
      <w:tr w:rsidR="00A85036" w14:paraId="4445508A" w14:textId="77777777" w:rsidTr="00FE6AB0">
        <w:tc>
          <w:tcPr>
            <w:tcW w:w="3561" w:type="dxa"/>
          </w:tcPr>
          <w:p w14:paraId="077E647F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117" w:type="dxa"/>
          </w:tcPr>
          <w:p w14:paraId="16E21BAE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Libraries</w:t>
            </w:r>
          </w:p>
        </w:tc>
        <w:tc>
          <w:tcPr>
            <w:tcW w:w="4007" w:type="dxa"/>
          </w:tcPr>
          <w:p w14:paraId="7B4C96E2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3BCC97DA" w14:textId="77777777" w:rsidTr="00FE6AB0">
        <w:tc>
          <w:tcPr>
            <w:tcW w:w="3561" w:type="dxa"/>
          </w:tcPr>
          <w:p w14:paraId="322FA277" w14:textId="231EBF54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Java, JavaScript, SQL, MarkDown, HTML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>, .Net</w:t>
            </w:r>
          </w:p>
        </w:tc>
        <w:tc>
          <w:tcPr>
            <w:tcW w:w="3117" w:type="dxa"/>
          </w:tcPr>
          <w:p w14:paraId="68786B05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4007" w:type="dxa"/>
          </w:tcPr>
          <w:p w14:paraId="6EAE9D11" w14:textId="72896222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95372F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 Microsoft Office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 xml:space="preserve"> including Access</w:t>
            </w:r>
            <w:r w:rsidR="001C3C7A">
              <w:rPr>
                <w:rFonts w:ascii="Calibri" w:eastAsia="MS Mincho" w:hAnsi="Calibri" w:cs="Calibri"/>
                <w:sz w:val="22"/>
                <w:szCs w:val="22"/>
              </w:rPr>
              <w:t>, WordPress</w:t>
            </w:r>
          </w:p>
        </w:tc>
      </w:tr>
    </w:tbl>
    <w:p w14:paraId="32EA57A5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6331196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6DA9452F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347A8CB1" w14:textId="4F8313D2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>
        <w:rPr>
          <w:rFonts w:ascii="Calibri" w:eastAsia="MS Mincho" w:hAnsi="Calibri" w:cs="Calibri"/>
          <w:b/>
          <w:bCs/>
          <w:sz w:val="22"/>
          <w:szCs w:val="22"/>
        </w:rPr>
        <w:t xml:space="preserve">Diamond Technologies, Inc.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,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DE</w:t>
      </w:r>
      <w:r>
        <w:rPr>
          <w:rFonts w:ascii="Calibri" w:eastAsia="MS Mincho" w:hAnsi="Calibri" w:cs="Calibri"/>
          <w:b/>
          <w:bCs/>
          <w:sz w:val="22"/>
          <w:szCs w:val="22"/>
        </w:rPr>
        <w:tab/>
        <w:t>April 2021 – Current</w:t>
      </w:r>
    </w:p>
    <w:p w14:paraId="293ED3C4" w14:textId="6E239FD0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3E4575">
        <w:rPr>
          <w:rFonts w:ascii="Calibri" w:eastAsia="MS Mincho" w:hAnsi="Calibri" w:cs="Calibri"/>
          <w:b/>
          <w:bCs/>
          <w:i/>
          <w:iCs/>
          <w:sz w:val="22"/>
          <w:szCs w:val="22"/>
        </w:rPr>
        <w:t>Software Developer</w:t>
      </w:r>
    </w:p>
    <w:p w14:paraId="463DA9DC" w14:textId="389999B0" w:rsidR="003E4575" w:rsidRPr="003E4575" w:rsidRDefault="00756DDB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</w:t>
      </w:r>
      <w:r w:rsidR="003E4575">
        <w:rPr>
          <w:rFonts w:ascii="Calibri" w:eastAsia="MS Mincho" w:hAnsi="Calibri" w:cs="Calibri"/>
          <w:sz w:val="22"/>
          <w:szCs w:val="22"/>
        </w:rPr>
        <w:t>dd</w:t>
      </w:r>
      <w:r>
        <w:rPr>
          <w:rFonts w:ascii="Calibri" w:eastAsia="MS Mincho" w:hAnsi="Calibri" w:cs="Calibri"/>
          <w:sz w:val="22"/>
          <w:szCs w:val="22"/>
        </w:rPr>
        <w:t>ed</w:t>
      </w:r>
      <w:r w:rsidR="003E4575">
        <w:rPr>
          <w:rFonts w:ascii="Calibri" w:eastAsia="MS Mincho" w:hAnsi="Calibri" w:cs="Calibri"/>
          <w:sz w:val="22"/>
          <w:szCs w:val="22"/>
        </w:rPr>
        <w:t xml:space="preserve"> additional functionality to existing code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using .Net, SQL</w:t>
      </w:r>
      <w:r>
        <w:rPr>
          <w:rFonts w:ascii="Calibri" w:eastAsia="MS Mincho" w:hAnsi="Calibri" w:cs="Calibri"/>
          <w:sz w:val="22"/>
          <w:szCs w:val="22"/>
        </w:rPr>
        <w:t xml:space="preserve"> Relational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Databases, </w:t>
      </w:r>
      <w:r w:rsidR="00C40AB5">
        <w:rPr>
          <w:rFonts w:ascii="Calibri" w:eastAsia="MS Mincho" w:hAnsi="Calibri" w:cs="Calibri"/>
          <w:sz w:val="22"/>
          <w:szCs w:val="22"/>
        </w:rPr>
        <w:t xml:space="preserve">WordPress, </w:t>
      </w:r>
      <w:r w:rsidR="003E4575" w:rsidRPr="003E4575">
        <w:rPr>
          <w:rFonts w:ascii="Calibri" w:eastAsia="MS Mincho" w:hAnsi="Calibri" w:cs="Calibri"/>
          <w:sz w:val="22"/>
          <w:szCs w:val="22"/>
        </w:rPr>
        <w:t>and Microsoft Access.</w:t>
      </w:r>
    </w:p>
    <w:p w14:paraId="62F7F67C" w14:textId="0A934B00" w:rsidR="003E4575" w:rsidRDefault="003E4575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Worked individually and with teammates to debug code and resolve functionality errors</w:t>
      </w:r>
      <w:r w:rsidR="00220DE2">
        <w:rPr>
          <w:rFonts w:ascii="Calibri" w:eastAsia="MS Mincho" w:hAnsi="Calibri" w:cs="Calibri"/>
          <w:sz w:val="22"/>
          <w:szCs w:val="22"/>
        </w:rPr>
        <w:t xml:space="preserve"> through database administration</w:t>
      </w:r>
      <w:r>
        <w:rPr>
          <w:rFonts w:ascii="Calibri" w:eastAsia="MS Mincho" w:hAnsi="Calibri" w:cs="Calibri"/>
          <w:sz w:val="22"/>
          <w:szCs w:val="22"/>
        </w:rPr>
        <w:t>.</w:t>
      </w:r>
    </w:p>
    <w:p w14:paraId="692B4781" w14:textId="24CCFA5C" w:rsidR="000F6FE2" w:rsidRPr="003E4575" w:rsidRDefault="000F6FE2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lleviated unassigned ticket backlog average from 10 to 3, and overall open ticket average from 30 to 15 tickets.</w:t>
      </w:r>
    </w:p>
    <w:p w14:paraId="70AD1456" w14:textId="77777777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</w:p>
    <w:p w14:paraId="11D00D12" w14:textId="5A6ECD40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,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3E4575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–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January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2021</w:t>
      </w:r>
    </w:p>
    <w:p w14:paraId="75921BB7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013E33D2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E1CC8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4A56A7FA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7976ED7F" w14:textId="77777777" w:rsidR="00564076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628217F9" w14:textId="77777777" w:rsidR="00564076" w:rsidRDefault="00693577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0" w:history="1"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G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itHub Pages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Deployed 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Jekyll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The purpose of this portfolio is to aggregate, display, and deploy professional assets. This repository is built using GitHub pages, Markdown, and the Jekyll framework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33DE8898" w14:textId="52D369D7" w:rsidR="008B37B0" w:rsidRPr="00564076" w:rsidRDefault="00693577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1" w:history="1"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Heroku Deployed ReactJS To-Do List 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Do list leveraging NodeJS, ReactJS, and Heroku with Node BuildPack.</w:t>
      </w:r>
      <w:r w:rsidR="0095372F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564076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a RESTful webserver to enable data persistence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7B2B0096" w14:textId="3C0EBDB6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3E4575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3BC284BC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306AFF15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13C899DB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11C31624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043523AC" w14:textId="471762A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05A620A1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</w:p>
    <w:p w14:paraId="513E7B3B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0A6FDB" w14:textId="509F0A9B" w:rsidR="008B37B0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12C8B2AD" w14:textId="77777777" w:rsidR="0095372F" w:rsidRPr="007E1CC8" w:rsidRDefault="0095372F" w:rsidP="0095372F">
      <w:pPr>
        <w:pStyle w:val="NoSpacing"/>
        <w:jc w:val="both"/>
        <w:rPr>
          <w:rFonts w:ascii="Calibri" w:eastAsia="MS Mincho" w:hAnsi="Calibri" w:cs="Calibri"/>
          <w:sz w:val="22"/>
          <w:szCs w:val="22"/>
        </w:rPr>
      </w:pPr>
    </w:p>
    <w:p w14:paraId="348F8AFA" w14:textId="75769868" w:rsidR="008B37B0" w:rsidRPr="007E1CC8" w:rsidRDefault="008B37B0" w:rsidP="00B70E1A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ind w:right="29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lastRenderedPageBreak/>
        <w:t>Education &amp;</w:t>
      </w:r>
      <w:r w:rsidR="00756DDB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 xml:space="preserve"> 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01D36135" w14:textId="62C6467F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2544CD34" w14:textId="77777777" w:rsidR="00F86E1A" w:rsidRPr="00F86E1A" w:rsidRDefault="00F86E1A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5B80F80B" w14:textId="77777777" w:rsidR="00953D04" w:rsidRPr="00A65A0A" w:rsidRDefault="00953D04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sz w:val="8"/>
          <w:szCs w:val="8"/>
        </w:rPr>
      </w:pPr>
    </w:p>
    <w:p w14:paraId="7DB898A8" w14:textId="77777777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C55CFE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78D4EC6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313B4E1" w14:textId="77777777" w:rsidR="00096046" w:rsidRDefault="008B37B0" w:rsidP="00B70E1A">
      <w:pPr>
        <w:pStyle w:val="ListParagraph"/>
        <w:numPr>
          <w:ilvl w:val="0"/>
          <w:numId w:val="5"/>
        </w:numPr>
        <w:tabs>
          <w:tab w:val="left" w:pos="360"/>
        </w:tabs>
        <w:ind w:left="90" w:right="29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1E1DA" w14:textId="77777777" w:rsidR="007C47BA" w:rsidRDefault="007C47BA">
      <w:r>
        <w:separator/>
      </w:r>
    </w:p>
  </w:endnote>
  <w:endnote w:type="continuationSeparator" w:id="0">
    <w:p w14:paraId="35DFA24D" w14:textId="77777777" w:rsidR="007C47BA" w:rsidRDefault="007C4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83BCD" w14:textId="77777777" w:rsidR="007C47BA" w:rsidRDefault="007C47BA">
      <w:r>
        <w:separator/>
      </w:r>
    </w:p>
  </w:footnote>
  <w:footnote w:type="continuationSeparator" w:id="0">
    <w:p w14:paraId="25A7D8E9" w14:textId="77777777" w:rsidR="007C47BA" w:rsidRDefault="007C4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21EA9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14EE992" w14:textId="588B6114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>N</w:t>
    </w:r>
    <w:r w:rsidR="005F39FA">
      <w:rPr>
        <w:rFonts w:ascii="Calibri" w:eastAsia="MS Mincho" w:hAnsi="Calibri" w:cs="Calibri"/>
        <w:b/>
        <w:smallCaps/>
        <w:sz w:val="22"/>
        <w:szCs w:val="22"/>
      </w:rPr>
      <w:t>orfolk, VA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r w:rsidR="005F39FA">
      <w:rPr>
        <w:rFonts w:ascii="Calibri" w:eastAsia="MS Mincho" w:hAnsi="Calibri" w:cs="Calibri"/>
        <w:b/>
        <w:smallCaps/>
        <w:sz w:val="22"/>
        <w:szCs w:val="22"/>
      </w:rPr>
      <w:t>757.828.5756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2B637E60" w14:textId="77777777" w:rsidR="003515EA" w:rsidRPr="00243057" w:rsidRDefault="00693577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B772C4"/>
    <w:multiLevelType w:val="hybridMultilevel"/>
    <w:tmpl w:val="DC44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8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1088"/>
    <w:rsid w:val="00065065"/>
    <w:rsid w:val="000C2868"/>
    <w:rsid w:val="000C3C47"/>
    <w:rsid w:val="000C7360"/>
    <w:rsid w:val="000F6FE2"/>
    <w:rsid w:val="001349CF"/>
    <w:rsid w:val="00150264"/>
    <w:rsid w:val="001C3C7A"/>
    <w:rsid w:val="001D2A89"/>
    <w:rsid w:val="001F2180"/>
    <w:rsid w:val="00220DE2"/>
    <w:rsid w:val="002362A4"/>
    <w:rsid w:val="00246393"/>
    <w:rsid w:val="00250FE2"/>
    <w:rsid w:val="00252A63"/>
    <w:rsid w:val="002603D0"/>
    <w:rsid w:val="00285BE8"/>
    <w:rsid w:val="002E499F"/>
    <w:rsid w:val="00346091"/>
    <w:rsid w:val="00391068"/>
    <w:rsid w:val="00397B3D"/>
    <w:rsid w:val="003B65C3"/>
    <w:rsid w:val="003E4575"/>
    <w:rsid w:val="00404E7F"/>
    <w:rsid w:val="004218DB"/>
    <w:rsid w:val="004973CB"/>
    <w:rsid w:val="004A3624"/>
    <w:rsid w:val="004D44CA"/>
    <w:rsid w:val="004F3B1D"/>
    <w:rsid w:val="004F433C"/>
    <w:rsid w:val="00506B3F"/>
    <w:rsid w:val="005165BC"/>
    <w:rsid w:val="00524544"/>
    <w:rsid w:val="00564076"/>
    <w:rsid w:val="0056574B"/>
    <w:rsid w:val="00565C99"/>
    <w:rsid w:val="00580750"/>
    <w:rsid w:val="005A1C81"/>
    <w:rsid w:val="005A434B"/>
    <w:rsid w:val="005B2648"/>
    <w:rsid w:val="005C4FDC"/>
    <w:rsid w:val="005F39FA"/>
    <w:rsid w:val="005F6C06"/>
    <w:rsid w:val="00627A56"/>
    <w:rsid w:val="00631826"/>
    <w:rsid w:val="006363F6"/>
    <w:rsid w:val="00681AB6"/>
    <w:rsid w:val="00693577"/>
    <w:rsid w:val="006E5760"/>
    <w:rsid w:val="006F2C2B"/>
    <w:rsid w:val="00756DDB"/>
    <w:rsid w:val="00774E41"/>
    <w:rsid w:val="00786AC3"/>
    <w:rsid w:val="0079361C"/>
    <w:rsid w:val="007B6F76"/>
    <w:rsid w:val="007C0C10"/>
    <w:rsid w:val="007C47BA"/>
    <w:rsid w:val="0082518E"/>
    <w:rsid w:val="00830049"/>
    <w:rsid w:val="0088754A"/>
    <w:rsid w:val="008B37B0"/>
    <w:rsid w:val="008D3FD9"/>
    <w:rsid w:val="009001E3"/>
    <w:rsid w:val="00900A17"/>
    <w:rsid w:val="0095372F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85036"/>
    <w:rsid w:val="00AD2B34"/>
    <w:rsid w:val="00AE475F"/>
    <w:rsid w:val="00AF1D3D"/>
    <w:rsid w:val="00AF1E5D"/>
    <w:rsid w:val="00B3628B"/>
    <w:rsid w:val="00B63560"/>
    <w:rsid w:val="00B70E1A"/>
    <w:rsid w:val="00B71C6A"/>
    <w:rsid w:val="00BB09B3"/>
    <w:rsid w:val="00BF7109"/>
    <w:rsid w:val="00C06A51"/>
    <w:rsid w:val="00C31B7D"/>
    <w:rsid w:val="00C33FED"/>
    <w:rsid w:val="00C40AB5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F031A9"/>
    <w:rsid w:val="00F1306C"/>
    <w:rsid w:val="00F273EF"/>
    <w:rsid w:val="00F3597E"/>
    <w:rsid w:val="00F47F93"/>
    <w:rsid w:val="00F73F84"/>
    <w:rsid w:val="00F86E1A"/>
    <w:rsid w:val="00F967EA"/>
    <w:rsid w:val="00FC5EF3"/>
    <w:rsid w:val="00FE3286"/>
    <w:rsid w:val="00FE50AB"/>
    <w:rsid w:val="00FE6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95F59"/>
  <w15:docId w15:val="{E8BBE0FB-371B-4935-BA29-D689ABE27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odolist-react-williams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mandamwilliams.github.io/Portfolio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2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2</cp:revision>
  <cp:lastPrinted>2020-12-09T16:40:00Z</cp:lastPrinted>
  <dcterms:created xsi:type="dcterms:W3CDTF">2022-03-21T14:45:00Z</dcterms:created>
  <dcterms:modified xsi:type="dcterms:W3CDTF">2022-03-21T14:45:00Z</dcterms:modified>
</cp:coreProperties>
</file>